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C5F0B99" w14:textId="1D23CD9C" w:rsidR="0061335F" w:rsidRPr="002E072F" w:rsidRDefault="00072626" w:rsidP="00072626">
      <w:pPr>
        <w:jc w:val="center"/>
        <w:rPr>
          <w:sz w:val="40"/>
          <w:szCs w:val="40"/>
        </w:rPr>
      </w:pPr>
      <w:r w:rsidRPr="002E072F">
        <w:rPr>
          <w:sz w:val="40"/>
          <w:szCs w:val="40"/>
        </w:rPr>
        <w:t>Title</w:t>
      </w:r>
    </w:p>
    <w:p w14:paraId="58AD6FBF" w14:textId="38579B20" w:rsidR="00072626" w:rsidRPr="002E072F" w:rsidRDefault="00072626">
      <w:pPr>
        <w:rPr>
          <w:sz w:val="24"/>
          <w:szCs w:val="24"/>
        </w:rPr>
      </w:pPr>
    </w:p>
    <w:p w14:paraId="05BAACD6" w14:textId="5E825D2A" w:rsidR="00B66422" w:rsidRPr="002E072F" w:rsidRDefault="00B66422" w:rsidP="00072626">
      <w:pPr>
        <w:jc w:val="both"/>
        <w:rPr>
          <w:sz w:val="24"/>
          <w:szCs w:val="24"/>
        </w:rPr>
      </w:pPr>
      <w:r w:rsidRPr="002E072F">
        <w:rPr>
          <w:sz w:val="24"/>
          <w:szCs w:val="24"/>
        </w:rPr>
        <w:t>1. Introduction</w:t>
      </w:r>
    </w:p>
    <w:p w14:paraId="1CB3BD27" w14:textId="4FA01054" w:rsidR="006D0039" w:rsidRPr="002E072F" w:rsidRDefault="00E10E1B" w:rsidP="006D0039">
      <w:pPr>
        <w:jc w:val="both"/>
        <w:rPr>
          <w:sz w:val="24"/>
          <w:szCs w:val="24"/>
        </w:rPr>
      </w:pPr>
      <w:r w:rsidRPr="002E072F">
        <w:rPr>
          <w:sz w:val="24"/>
          <w:szCs w:val="24"/>
        </w:rPr>
        <w:tab/>
      </w:r>
    </w:p>
    <w:p w14:paraId="598309B4" w14:textId="66D5BA2E" w:rsidR="00B66422" w:rsidRPr="002E072F" w:rsidRDefault="00DF08FC" w:rsidP="00072626">
      <w:pPr>
        <w:jc w:val="both"/>
        <w:rPr>
          <w:sz w:val="24"/>
          <w:szCs w:val="24"/>
        </w:rPr>
      </w:pPr>
      <w:r w:rsidRPr="002E072F">
        <w:rPr>
          <w:sz w:val="24"/>
          <w:szCs w:val="24"/>
        </w:rPr>
        <w:t>This research aims to analyze the temporal changes in temperature during the year 2013. By studying temperature data throughout this period, the research seeks to understand the patterns and trends that may occur over this timeframe. This analysis will provide valuable insights into temperature variability and its potential impacts on the environment and daily life.</w:t>
      </w:r>
    </w:p>
    <w:p w14:paraId="1EF721B6" w14:textId="4C8AD3A5" w:rsidR="00B66422" w:rsidRPr="002E072F" w:rsidRDefault="00B66422" w:rsidP="00072626">
      <w:pPr>
        <w:jc w:val="both"/>
        <w:rPr>
          <w:sz w:val="24"/>
          <w:szCs w:val="24"/>
        </w:rPr>
      </w:pPr>
      <w:r w:rsidRPr="002E072F">
        <w:rPr>
          <w:sz w:val="24"/>
          <w:szCs w:val="24"/>
        </w:rPr>
        <w:t>2. Data and Methods</w:t>
      </w:r>
    </w:p>
    <w:p w14:paraId="2185AD58" w14:textId="76010226" w:rsidR="00072626" w:rsidRPr="002E072F" w:rsidRDefault="00E10E1B" w:rsidP="00072626">
      <w:pPr>
        <w:jc w:val="both"/>
        <w:rPr>
          <w:sz w:val="24"/>
          <w:szCs w:val="24"/>
        </w:rPr>
      </w:pPr>
      <w:r w:rsidRPr="002E072F">
        <w:rPr>
          <w:sz w:val="24"/>
          <w:szCs w:val="24"/>
        </w:rPr>
        <w:tab/>
      </w:r>
      <w:r w:rsidR="00DF08FC" w:rsidRPr="002E072F">
        <w:rPr>
          <w:sz w:val="24"/>
          <w:szCs w:val="24"/>
        </w:rPr>
        <w:t xml:space="preserve">For this study, daily temperature data for the year 2013 will be collected and analyzed. Linear regression will be used to examine the overall trends in temperature variation throughout the year. Additionally, focusing on the month of January 2013, the lowest temperature will be identified using the same method. This analysis aims to provide insights into temperature patterns over time, particularly highlighting the lowest temperature recorded during January </w:t>
      </w:r>
      <w:proofErr w:type="gramStart"/>
      <w:r w:rsidR="00DF08FC" w:rsidRPr="002E072F">
        <w:rPr>
          <w:sz w:val="24"/>
          <w:szCs w:val="24"/>
        </w:rPr>
        <w:t>2013.</w:t>
      </w:r>
      <w:r w:rsidR="006D0039" w:rsidRPr="002E072F">
        <w:rPr>
          <w:sz w:val="24"/>
          <w:szCs w:val="24"/>
        </w:rPr>
        <w:t>.</w:t>
      </w:r>
      <w:proofErr w:type="gramEnd"/>
      <w:r w:rsidR="006D0039" w:rsidRPr="002E072F">
        <w:rPr>
          <w:sz w:val="24"/>
          <w:szCs w:val="24"/>
        </w:rPr>
        <w:t xml:space="preserve"> Table 1 presents the raw data of </w:t>
      </w:r>
      <w:r w:rsidR="00DF08FC" w:rsidRPr="002E072F">
        <w:rPr>
          <w:sz w:val="24"/>
          <w:szCs w:val="24"/>
        </w:rPr>
        <w:t xml:space="preserve">the lowest temperature during </w:t>
      </w:r>
      <w:proofErr w:type="gramStart"/>
      <w:r w:rsidR="00DF08FC" w:rsidRPr="002E072F">
        <w:rPr>
          <w:sz w:val="24"/>
          <w:szCs w:val="24"/>
        </w:rPr>
        <w:t>2013</w:t>
      </w:r>
      <w:proofErr w:type="gramEnd"/>
      <w:r w:rsidR="00DF08FC" w:rsidRPr="002E072F">
        <w:rPr>
          <w:sz w:val="24"/>
          <w:szCs w:val="24"/>
        </w:rPr>
        <w:t xml:space="preserve"> </w:t>
      </w:r>
    </w:p>
    <w:p w14:paraId="42C480F4" w14:textId="537F77AC" w:rsidR="0076238E" w:rsidRPr="002E072F" w:rsidRDefault="0076238E" w:rsidP="00072626">
      <w:pPr>
        <w:jc w:val="both"/>
        <w:rPr>
          <w:sz w:val="24"/>
          <w:szCs w:val="24"/>
        </w:rPr>
      </w:pPr>
    </w:p>
    <w:p w14:paraId="26F0D09C" w14:textId="04D2D89F" w:rsidR="00B66422" w:rsidRPr="002E072F" w:rsidRDefault="00687B52" w:rsidP="00072626">
      <w:pPr>
        <w:jc w:val="both"/>
        <w:rPr>
          <w:sz w:val="24"/>
          <w:szCs w:val="24"/>
        </w:rPr>
      </w:pPr>
      <w:r w:rsidRPr="002E072F">
        <w:rPr>
          <w:noProof/>
          <w:sz w:val="24"/>
          <w:szCs w:val="24"/>
        </w:rPr>
        <w:drawing>
          <wp:anchor distT="0" distB="0" distL="114300" distR="114300" simplePos="0" relativeHeight="251659264" behindDoc="0" locked="0" layoutInCell="1" allowOverlap="1" wp14:anchorId="19458633" wp14:editId="7738E3CF">
            <wp:simplePos x="0" y="0"/>
            <wp:positionH relativeFrom="margin">
              <wp:align>left</wp:align>
            </wp:positionH>
            <wp:positionV relativeFrom="paragraph">
              <wp:posOffset>9583</wp:posOffset>
            </wp:positionV>
            <wp:extent cx="5731135" cy="3221182"/>
            <wp:effectExtent l="0" t="0" r="3175" b="0"/>
            <wp:wrapNone/>
            <wp:docPr id="16408859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885960" name="Picture 1640885960"/>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36918" cy="3224432"/>
                    </a:xfrm>
                    <a:prstGeom prst="rect">
                      <a:avLst/>
                    </a:prstGeom>
                  </pic:spPr>
                </pic:pic>
              </a:graphicData>
            </a:graphic>
            <wp14:sizeRelH relativeFrom="page">
              <wp14:pctWidth>0</wp14:pctWidth>
            </wp14:sizeRelH>
            <wp14:sizeRelV relativeFrom="page">
              <wp14:pctHeight>0</wp14:pctHeight>
            </wp14:sizeRelV>
          </wp:anchor>
        </w:drawing>
      </w:r>
    </w:p>
    <w:p w14:paraId="0F4894AA" w14:textId="77777777" w:rsidR="00687B52" w:rsidRPr="002E072F" w:rsidRDefault="00687B52" w:rsidP="00072626">
      <w:pPr>
        <w:jc w:val="both"/>
        <w:rPr>
          <w:sz w:val="24"/>
          <w:szCs w:val="24"/>
        </w:rPr>
      </w:pPr>
    </w:p>
    <w:p w14:paraId="235582CF" w14:textId="77777777" w:rsidR="00687B52" w:rsidRPr="002E072F" w:rsidRDefault="00687B52" w:rsidP="00072626">
      <w:pPr>
        <w:jc w:val="both"/>
        <w:rPr>
          <w:sz w:val="24"/>
          <w:szCs w:val="24"/>
        </w:rPr>
      </w:pPr>
    </w:p>
    <w:p w14:paraId="45C266E8" w14:textId="77777777" w:rsidR="00687B52" w:rsidRPr="002E072F" w:rsidRDefault="00687B52" w:rsidP="00072626">
      <w:pPr>
        <w:jc w:val="both"/>
        <w:rPr>
          <w:sz w:val="24"/>
          <w:szCs w:val="24"/>
        </w:rPr>
      </w:pPr>
    </w:p>
    <w:p w14:paraId="6C6920B1" w14:textId="77777777" w:rsidR="00687B52" w:rsidRPr="002E072F" w:rsidRDefault="00687B52" w:rsidP="00072626">
      <w:pPr>
        <w:jc w:val="both"/>
        <w:rPr>
          <w:sz w:val="24"/>
          <w:szCs w:val="24"/>
        </w:rPr>
      </w:pPr>
    </w:p>
    <w:p w14:paraId="6248B729" w14:textId="77777777" w:rsidR="00687B52" w:rsidRPr="002E072F" w:rsidRDefault="00687B52" w:rsidP="00072626">
      <w:pPr>
        <w:jc w:val="both"/>
        <w:rPr>
          <w:sz w:val="24"/>
          <w:szCs w:val="24"/>
        </w:rPr>
      </w:pPr>
    </w:p>
    <w:p w14:paraId="224E618C" w14:textId="1B93E345" w:rsidR="00687B52" w:rsidRPr="002E072F" w:rsidRDefault="00687B52" w:rsidP="00072626">
      <w:pPr>
        <w:jc w:val="both"/>
        <w:rPr>
          <w:sz w:val="24"/>
          <w:szCs w:val="24"/>
        </w:rPr>
      </w:pPr>
    </w:p>
    <w:p w14:paraId="15577BFC" w14:textId="77777777" w:rsidR="00687B52" w:rsidRPr="002E072F" w:rsidRDefault="00687B52" w:rsidP="00072626">
      <w:pPr>
        <w:jc w:val="both"/>
        <w:rPr>
          <w:sz w:val="24"/>
          <w:szCs w:val="24"/>
        </w:rPr>
      </w:pPr>
    </w:p>
    <w:p w14:paraId="271C33CA" w14:textId="77777777" w:rsidR="00687B52" w:rsidRPr="002E072F" w:rsidRDefault="00687B52" w:rsidP="00072626">
      <w:pPr>
        <w:jc w:val="both"/>
        <w:rPr>
          <w:sz w:val="24"/>
          <w:szCs w:val="24"/>
        </w:rPr>
      </w:pPr>
    </w:p>
    <w:p w14:paraId="22E7BC6F" w14:textId="77777777" w:rsidR="00687B52" w:rsidRPr="002E072F" w:rsidRDefault="00687B52" w:rsidP="00072626">
      <w:pPr>
        <w:jc w:val="both"/>
        <w:rPr>
          <w:sz w:val="24"/>
          <w:szCs w:val="24"/>
        </w:rPr>
      </w:pPr>
    </w:p>
    <w:p w14:paraId="1AE5BA2C" w14:textId="77777777" w:rsidR="00687B52" w:rsidRPr="002E072F" w:rsidRDefault="00687B52" w:rsidP="00072626">
      <w:pPr>
        <w:jc w:val="both"/>
        <w:rPr>
          <w:sz w:val="24"/>
          <w:szCs w:val="24"/>
        </w:rPr>
      </w:pPr>
    </w:p>
    <w:p w14:paraId="78DA39FD" w14:textId="77777777" w:rsidR="00687B52" w:rsidRPr="002E072F" w:rsidRDefault="00687B52" w:rsidP="00072626">
      <w:pPr>
        <w:jc w:val="both"/>
        <w:rPr>
          <w:sz w:val="24"/>
          <w:szCs w:val="24"/>
        </w:rPr>
      </w:pPr>
    </w:p>
    <w:p w14:paraId="5417509B" w14:textId="337E4F5F" w:rsidR="00B66422" w:rsidRPr="002E072F" w:rsidRDefault="00B66422" w:rsidP="00B66422">
      <w:pPr>
        <w:pStyle w:val="Caption"/>
        <w:keepNext/>
        <w:rPr>
          <w:noProof/>
        </w:rPr>
      </w:pPr>
      <w:bookmarkStart w:id="0" w:name="_Ref161731955"/>
      <w:r w:rsidRPr="002E072F">
        <w:t xml:space="preserve">Table </w:t>
      </w:r>
      <w:r w:rsidR="005D7A6C" w:rsidRPr="002E072F">
        <w:fldChar w:fldCharType="begin"/>
      </w:r>
      <w:r w:rsidR="005D7A6C" w:rsidRPr="002E072F">
        <w:instrText xml:space="preserve"> SEQ Table \* ARABIC </w:instrText>
      </w:r>
      <w:r w:rsidR="005D7A6C" w:rsidRPr="002E072F">
        <w:fldChar w:fldCharType="separate"/>
      </w:r>
      <w:r w:rsidRPr="002E072F">
        <w:rPr>
          <w:noProof/>
        </w:rPr>
        <w:t>1</w:t>
      </w:r>
      <w:r w:rsidR="005D7A6C" w:rsidRPr="002E072F">
        <w:rPr>
          <w:noProof/>
        </w:rPr>
        <w:fldChar w:fldCharType="end"/>
      </w:r>
      <w:bookmarkEnd w:id="0"/>
      <w:r w:rsidRPr="002E072F">
        <w:rPr>
          <w:noProof/>
        </w:rPr>
        <w:t xml:space="preserve"> </w:t>
      </w:r>
      <w:r w:rsidR="00687B52" w:rsidRPr="002E072F">
        <w:rPr>
          <w:noProof/>
        </w:rPr>
        <w:t>Lowest Temperature</w:t>
      </w:r>
    </w:p>
    <w:p w14:paraId="3B5DA66C" w14:textId="627F51A4" w:rsidR="0076238E" w:rsidRPr="002E072F" w:rsidRDefault="0076238E" w:rsidP="0076238E"/>
    <w:p w14:paraId="5D2CCF67" w14:textId="79E96D93" w:rsidR="0076238E" w:rsidRPr="002E072F" w:rsidRDefault="0076238E" w:rsidP="0076238E"/>
    <w:p w14:paraId="5614F78F" w14:textId="18BAFF5F" w:rsidR="0076238E" w:rsidRPr="002E072F" w:rsidRDefault="0076238E" w:rsidP="0076238E"/>
    <w:p w14:paraId="6A7AA8B4" w14:textId="6FE428CF" w:rsidR="0076238E" w:rsidRPr="002E072F" w:rsidRDefault="0076238E" w:rsidP="0076238E"/>
    <w:p w14:paraId="64F2988C" w14:textId="581AFCF1" w:rsidR="0076238E" w:rsidRPr="002E072F" w:rsidRDefault="002E072F" w:rsidP="0076238E">
      <w:r w:rsidRPr="002E072F">
        <w:lastRenderedPageBreak/>
        <w:t xml:space="preserve">This picture show the </w:t>
      </w:r>
      <w:proofErr w:type="gramStart"/>
      <w:r w:rsidRPr="002E072F">
        <w:t>Mean ,</w:t>
      </w:r>
      <w:proofErr w:type="gramEnd"/>
      <w:r w:rsidRPr="002E072F">
        <w:t xml:space="preserve"> Median , and the Standard Deviation of the graph</w:t>
      </w:r>
    </w:p>
    <w:p w14:paraId="4518CCF8" w14:textId="00D99611" w:rsidR="0076238E" w:rsidRPr="002E072F" w:rsidRDefault="002E072F" w:rsidP="0076238E">
      <w:r w:rsidRPr="002E072F">
        <w:rPr>
          <w:noProof/>
        </w:rPr>
        <w:drawing>
          <wp:inline distT="0" distB="0" distL="0" distR="0" wp14:anchorId="365EBCC1" wp14:editId="6AEC459F">
            <wp:extent cx="1615580" cy="441998"/>
            <wp:effectExtent l="0" t="0" r="3810" b="0"/>
            <wp:docPr id="588511106" name="Picture 4" descr="A black text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511106" name="Picture 4" descr="A black text with black text&#10;&#10;Description automatically generated with medium confidence"/>
                    <pic:cNvPicPr/>
                  </pic:nvPicPr>
                  <pic:blipFill>
                    <a:blip r:embed="rId7">
                      <a:extLst>
                        <a:ext uri="{28A0092B-C50C-407E-A947-70E740481C1C}">
                          <a14:useLocalDpi xmlns:a14="http://schemas.microsoft.com/office/drawing/2010/main" val="0"/>
                        </a:ext>
                      </a:extLst>
                    </a:blip>
                    <a:stretch>
                      <a:fillRect/>
                    </a:stretch>
                  </pic:blipFill>
                  <pic:spPr>
                    <a:xfrm>
                      <a:off x="0" y="0"/>
                      <a:ext cx="1615580" cy="441998"/>
                    </a:xfrm>
                    <a:prstGeom prst="rect">
                      <a:avLst/>
                    </a:prstGeom>
                  </pic:spPr>
                </pic:pic>
              </a:graphicData>
            </a:graphic>
          </wp:inline>
        </w:drawing>
      </w:r>
    </w:p>
    <w:p w14:paraId="2BFEA434" w14:textId="5B488127" w:rsidR="0076238E" w:rsidRPr="002E072F" w:rsidRDefault="0076238E" w:rsidP="0076238E"/>
    <w:p w14:paraId="6784B54B" w14:textId="112D3A42" w:rsidR="0076238E" w:rsidRPr="002E072F" w:rsidRDefault="0076238E" w:rsidP="0076238E"/>
    <w:p w14:paraId="5629A654" w14:textId="6AE451DF" w:rsidR="0076238E" w:rsidRPr="002E072F" w:rsidRDefault="0076238E" w:rsidP="0076238E"/>
    <w:p w14:paraId="7E164E3D" w14:textId="389E0539" w:rsidR="0076238E" w:rsidRPr="002E072F" w:rsidRDefault="0076238E" w:rsidP="0076238E"/>
    <w:p w14:paraId="64CAD134" w14:textId="416B87C9" w:rsidR="0076238E" w:rsidRPr="002E072F" w:rsidRDefault="0076238E" w:rsidP="0076238E"/>
    <w:p w14:paraId="51E754F5" w14:textId="51D0E08C" w:rsidR="0076238E" w:rsidRPr="002E072F" w:rsidRDefault="0076238E" w:rsidP="0076238E"/>
    <w:p w14:paraId="1B2514CA" w14:textId="77777777" w:rsidR="0076238E" w:rsidRPr="002E072F" w:rsidRDefault="0076238E" w:rsidP="0076238E"/>
    <w:p w14:paraId="797FD2CD" w14:textId="77777777" w:rsidR="0076238E" w:rsidRPr="002E072F" w:rsidRDefault="0076238E" w:rsidP="0076238E"/>
    <w:p w14:paraId="69487262" w14:textId="4A6FB982" w:rsidR="0076238E" w:rsidRPr="002E072F" w:rsidRDefault="0076238E" w:rsidP="0076238E"/>
    <w:p w14:paraId="4453E49A" w14:textId="64D7F05C" w:rsidR="0076238E" w:rsidRPr="002E072F" w:rsidRDefault="0076238E" w:rsidP="0076238E"/>
    <w:p w14:paraId="0F2E4632" w14:textId="77777777" w:rsidR="00B66422" w:rsidRPr="002E072F" w:rsidRDefault="00B66422" w:rsidP="00072626">
      <w:pPr>
        <w:jc w:val="both"/>
        <w:rPr>
          <w:sz w:val="24"/>
          <w:szCs w:val="24"/>
        </w:rPr>
      </w:pPr>
    </w:p>
    <w:p w14:paraId="50BD3EAB" w14:textId="1A528393" w:rsidR="0076238E" w:rsidRPr="002E072F" w:rsidRDefault="0076238E" w:rsidP="00072626">
      <w:pPr>
        <w:jc w:val="both"/>
        <w:rPr>
          <w:sz w:val="24"/>
          <w:szCs w:val="24"/>
        </w:rPr>
      </w:pPr>
    </w:p>
    <w:p w14:paraId="66CA2204" w14:textId="22CCA308" w:rsidR="00B66422" w:rsidRPr="002E072F" w:rsidRDefault="00B66422" w:rsidP="00072626">
      <w:pPr>
        <w:jc w:val="both"/>
        <w:rPr>
          <w:sz w:val="24"/>
          <w:szCs w:val="24"/>
        </w:rPr>
      </w:pPr>
      <w:r w:rsidRPr="002E072F">
        <w:rPr>
          <w:sz w:val="24"/>
          <w:szCs w:val="24"/>
        </w:rPr>
        <w:t>3. Results</w:t>
      </w:r>
    </w:p>
    <w:p w14:paraId="30F51D1F" w14:textId="77777777" w:rsidR="00AC3BFF" w:rsidRPr="002E072F" w:rsidRDefault="00E10E1B" w:rsidP="00AC3BFF">
      <w:pPr>
        <w:jc w:val="both"/>
        <w:rPr>
          <w:sz w:val="24"/>
          <w:szCs w:val="24"/>
        </w:rPr>
      </w:pPr>
      <w:r w:rsidRPr="002E072F">
        <w:rPr>
          <w:sz w:val="24"/>
          <w:szCs w:val="24"/>
        </w:rPr>
        <w:tab/>
      </w:r>
      <w:r w:rsidR="00AC3BFF" w:rsidRPr="002E072F">
        <w:rPr>
          <w:sz w:val="24"/>
          <w:szCs w:val="24"/>
        </w:rPr>
        <w:t xml:space="preserve">In 2013, temperature fluctuations exhibited distinct seasonal patterns, with the lowest and highest temperatures occurring at different points in the year. The coldest day of the year was observed in January, with temperatures dropping to X degrees Celsius on the 15th. This aligns with expectations for winter weather, as January typically experiences colder temperatures due to reduced sunlight and shorter days. In contrast, July marked the peak of summer heat, with temperatures reaching as high as Y degrees Celsius. The summer months are characterized by longer days and increased solar radiation, contributing to the higher temperatures observed in July. </w:t>
      </w:r>
    </w:p>
    <w:p w14:paraId="466B04BB" w14:textId="77777777" w:rsidR="00AC3BFF" w:rsidRPr="002E072F" w:rsidRDefault="00AC3BFF" w:rsidP="00AC3BFF">
      <w:pPr>
        <w:jc w:val="both"/>
        <w:rPr>
          <w:sz w:val="24"/>
          <w:szCs w:val="24"/>
        </w:rPr>
      </w:pPr>
    </w:p>
    <w:p w14:paraId="23A6DFF4" w14:textId="03778121" w:rsidR="0076238E" w:rsidRPr="002E072F" w:rsidRDefault="0076238E" w:rsidP="00B66422">
      <w:pPr>
        <w:jc w:val="both"/>
        <w:rPr>
          <w:sz w:val="24"/>
          <w:szCs w:val="24"/>
        </w:rPr>
      </w:pPr>
    </w:p>
    <w:p w14:paraId="5DCB3AAA" w14:textId="2A081442" w:rsidR="0076238E" w:rsidRPr="002E072F" w:rsidRDefault="0076238E" w:rsidP="00B66422">
      <w:pPr>
        <w:jc w:val="both"/>
        <w:rPr>
          <w:sz w:val="24"/>
          <w:szCs w:val="24"/>
        </w:rPr>
      </w:pPr>
    </w:p>
    <w:p w14:paraId="1E20409C" w14:textId="33CEAEB3" w:rsidR="0076238E" w:rsidRPr="002E072F" w:rsidRDefault="0076238E" w:rsidP="00B66422">
      <w:pPr>
        <w:jc w:val="both"/>
        <w:rPr>
          <w:sz w:val="24"/>
          <w:szCs w:val="24"/>
        </w:rPr>
      </w:pPr>
    </w:p>
    <w:p w14:paraId="08A9A820" w14:textId="77777777" w:rsidR="0076238E" w:rsidRDefault="0076238E" w:rsidP="00B66422">
      <w:pPr>
        <w:jc w:val="both"/>
        <w:rPr>
          <w:sz w:val="24"/>
          <w:szCs w:val="24"/>
        </w:rPr>
      </w:pPr>
    </w:p>
    <w:p w14:paraId="016F6594" w14:textId="77777777" w:rsidR="004B01F9" w:rsidRDefault="004B01F9" w:rsidP="00B66422">
      <w:pPr>
        <w:jc w:val="both"/>
        <w:rPr>
          <w:sz w:val="24"/>
          <w:szCs w:val="24"/>
        </w:rPr>
      </w:pPr>
    </w:p>
    <w:p w14:paraId="5D3D858C" w14:textId="77777777" w:rsidR="004B01F9" w:rsidRDefault="004B01F9" w:rsidP="00B66422">
      <w:pPr>
        <w:jc w:val="both"/>
        <w:rPr>
          <w:sz w:val="24"/>
          <w:szCs w:val="24"/>
        </w:rPr>
      </w:pPr>
    </w:p>
    <w:p w14:paraId="5BB953EF" w14:textId="77777777" w:rsidR="004B01F9" w:rsidRPr="002E072F" w:rsidRDefault="004B01F9" w:rsidP="00B66422">
      <w:pPr>
        <w:jc w:val="both"/>
        <w:rPr>
          <w:sz w:val="24"/>
          <w:szCs w:val="24"/>
        </w:rPr>
      </w:pPr>
    </w:p>
    <w:p w14:paraId="2ADC464D" w14:textId="77777777" w:rsidR="00E10E1B" w:rsidRPr="002E072F" w:rsidRDefault="00E10E1B" w:rsidP="00B66422">
      <w:pPr>
        <w:jc w:val="both"/>
        <w:rPr>
          <w:sz w:val="24"/>
          <w:szCs w:val="24"/>
        </w:rPr>
      </w:pPr>
    </w:p>
    <w:p w14:paraId="742BFF7D" w14:textId="7028E850" w:rsidR="00B66422" w:rsidRPr="002E072F" w:rsidRDefault="00B66422" w:rsidP="00B66422">
      <w:pPr>
        <w:keepNext/>
        <w:jc w:val="center"/>
      </w:pPr>
    </w:p>
    <w:p w14:paraId="569B9CD8" w14:textId="77777777" w:rsidR="0076238E" w:rsidRPr="002E072F" w:rsidRDefault="0076238E" w:rsidP="00B66422">
      <w:pPr>
        <w:pStyle w:val="Caption"/>
      </w:pPr>
      <w:bookmarkStart w:id="1" w:name="_Ref161731672"/>
    </w:p>
    <w:p w14:paraId="78ADCB2B" w14:textId="7F186049" w:rsidR="0076238E" w:rsidRPr="002E072F" w:rsidRDefault="002E072F" w:rsidP="00B66422">
      <w:pPr>
        <w:pStyle w:val="Caption"/>
      </w:pPr>
      <w:r w:rsidRPr="002E072F">
        <w:rPr>
          <w:noProof/>
        </w:rPr>
        <w:drawing>
          <wp:anchor distT="0" distB="0" distL="114300" distR="114300" simplePos="0" relativeHeight="251660288" behindDoc="0" locked="0" layoutInCell="1" allowOverlap="1" wp14:anchorId="6532D7D7" wp14:editId="58559CBB">
            <wp:simplePos x="0" y="0"/>
            <wp:positionH relativeFrom="column">
              <wp:posOffset>0</wp:posOffset>
            </wp:positionH>
            <wp:positionV relativeFrom="paragraph">
              <wp:posOffset>-2251</wp:posOffset>
            </wp:positionV>
            <wp:extent cx="5731510" cy="3552190"/>
            <wp:effectExtent l="0" t="0" r="2540" b="0"/>
            <wp:wrapNone/>
            <wp:docPr id="642522587" name="Picture 3" descr="A graph showing a wave of ti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522587" name="Picture 3" descr="A graph showing a wave of time&#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5731510" cy="3552190"/>
                    </a:xfrm>
                    <a:prstGeom prst="rect">
                      <a:avLst/>
                    </a:prstGeom>
                  </pic:spPr>
                </pic:pic>
              </a:graphicData>
            </a:graphic>
            <wp14:sizeRelH relativeFrom="page">
              <wp14:pctWidth>0</wp14:pctWidth>
            </wp14:sizeRelH>
            <wp14:sizeRelV relativeFrom="page">
              <wp14:pctHeight>0</wp14:pctHeight>
            </wp14:sizeRelV>
          </wp:anchor>
        </w:drawing>
      </w:r>
    </w:p>
    <w:p w14:paraId="569E1443" w14:textId="354AE339" w:rsidR="0076238E" w:rsidRPr="002E072F" w:rsidRDefault="0076238E" w:rsidP="00B66422">
      <w:pPr>
        <w:pStyle w:val="Caption"/>
      </w:pPr>
    </w:p>
    <w:p w14:paraId="79E4EC7A" w14:textId="77777777" w:rsidR="0076238E" w:rsidRPr="002E072F" w:rsidRDefault="0076238E" w:rsidP="00B66422">
      <w:pPr>
        <w:pStyle w:val="Caption"/>
      </w:pPr>
    </w:p>
    <w:p w14:paraId="6369CE65" w14:textId="77777777" w:rsidR="0076238E" w:rsidRPr="002E072F" w:rsidRDefault="0076238E" w:rsidP="00B66422">
      <w:pPr>
        <w:pStyle w:val="Caption"/>
      </w:pPr>
    </w:p>
    <w:p w14:paraId="7C8872C9" w14:textId="77777777" w:rsidR="0076238E" w:rsidRPr="002E072F" w:rsidRDefault="0076238E" w:rsidP="00B66422">
      <w:pPr>
        <w:pStyle w:val="Caption"/>
      </w:pPr>
    </w:p>
    <w:p w14:paraId="70DBEA81" w14:textId="77777777" w:rsidR="0076238E" w:rsidRPr="002E072F" w:rsidRDefault="0076238E" w:rsidP="00B66422">
      <w:pPr>
        <w:pStyle w:val="Caption"/>
      </w:pPr>
    </w:p>
    <w:p w14:paraId="1B81B459" w14:textId="77777777" w:rsidR="00687B52" w:rsidRPr="002E072F" w:rsidRDefault="00687B52" w:rsidP="00687B52"/>
    <w:p w14:paraId="7BFE5E56" w14:textId="77777777" w:rsidR="00687B52" w:rsidRPr="002E072F" w:rsidRDefault="00687B52" w:rsidP="00687B52"/>
    <w:p w14:paraId="1272164E" w14:textId="77777777" w:rsidR="00687B52" w:rsidRPr="002E072F" w:rsidRDefault="00687B52" w:rsidP="00687B52"/>
    <w:p w14:paraId="3445BACF" w14:textId="77777777" w:rsidR="00687B52" w:rsidRPr="002E072F" w:rsidRDefault="00687B52" w:rsidP="00687B52"/>
    <w:p w14:paraId="477FC5EF" w14:textId="77777777" w:rsidR="00687B52" w:rsidRPr="002E072F" w:rsidRDefault="00687B52" w:rsidP="00687B52"/>
    <w:p w14:paraId="29B5A4B4" w14:textId="77777777" w:rsidR="00687B52" w:rsidRPr="002E072F" w:rsidRDefault="00687B52" w:rsidP="00687B52"/>
    <w:p w14:paraId="173AD7FD" w14:textId="77777777" w:rsidR="00687B52" w:rsidRPr="002E072F" w:rsidRDefault="00687B52" w:rsidP="00687B52"/>
    <w:p w14:paraId="420A891C" w14:textId="750A9E4D" w:rsidR="00B66422" w:rsidRPr="002E072F" w:rsidRDefault="00B66422" w:rsidP="00B66422">
      <w:pPr>
        <w:pStyle w:val="Caption"/>
      </w:pPr>
      <w:r w:rsidRPr="002E072F">
        <w:t xml:space="preserve">Figure </w:t>
      </w:r>
      <w:r w:rsidR="005D7A6C" w:rsidRPr="002E072F">
        <w:fldChar w:fldCharType="begin"/>
      </w:r>
      <w:r w:rsidR="005D7A6C" w:rsidRPr="002E072F">
        <w:instrText xml:space="preserve"> SEQ Figure \* ARABIC </w:instrText>
      </w:r>
      <w:r w:rsidR="005D7A6C" w:rsidRPr="002E072F">
        <w:fldChar w:fldCharType="separate"/>
      </w:r>
      <w:r w:rsidRPr="002E072F">
        <w:t>1</w:t>
      </w:r>
      <w:r w:rsidR="005D7A6C" w:rsidRPr="002E072F">
        <w:fldChar w:fldCharType="end"/>
      </w:r>
      <w:bookmarkEnd w:id="1"/>
      <w:r w:rsidRPr="002E072F">
        <w:t xml:space="preserve"> T</w:t>
      </w:r>
      <w:r w:rsidR="00687B52" w:rsidRPr="002E072F">
        <w:t xml:space="preserve">emperature Over Time in one </w:t>
      </w:r>
      <w:proofErr w:type="gramStart"/>
      <w:r w:rsidR="00687B52" w:rsidRPr="002E072F">
        <w:t>year</w:t>
      </w:r>
      <w:proofErr w:type="gramEnd"/>
    </w:p>
    <w:p w14:paraId="0D72C2C1" w14:textId="77777777" w:rsidR="00E10E1B" w:rsidRPr="002E072F" w:rsidRDefault="00E10E1B" w:rsidP="00B66422">
      <w:pPr>
        <w:jc w:val="both"/>
        <w:rPr>
          <w:sz w:val="24"/>
          <w:szCs w:val="24"/>
        </w:rPr>
      </w:pPr>
    </w:p>
    <w:p w14:paraId="7A2BD3B5" w14:textId="77777777" w:rsidR="002E072F" w:rsidRPr="002E072F" w:rsidRDefault="002E072F" w:rsidP="00B66422">
      <w:pPr>
        <w:jc w:val="both"/>
        <w:rPr>
          <w:sz w:val="24"/>
          <w:szCs w:val="24"/>
        </w:rPr>
      </w:pPr>
    </w:p>
    <w:p w14:paraId="4E751248" w14:textId="77777777" w:rsidR="002E072F" w:rsidRPr="002E072F" w:rsidRDefault="002E072F" w:rsidP="00B66422">
      <w:pPr>
        <w:jc w:val="both"/>
        <w:rPr>
          <w:sz w:val="24"/>
          <w:szCs w:val="24"/>
        </w:rPr>
      </w:pPr>
    </w:p>
    <w:p w14:paraId="0D1A4E59" w14:textId="5F81B111" w:rsidR="00B66422" w:rsidRPr="002E072F" w:rsidRDefault="00B66422" w:rsidP="00B66422">
      <w:pPr>
        <w:jc w:val="both"/>
        <w:rPr>
          <w:sz w:val="24"/>
          <w:szCs w:val="24"/>
        </w:rPr>
      </w:pPr>
      <w:r w:rsidRPr="002E072F">
        <w:rPr>
          <w:sz w:val="24"/>
          <w:szCs w:val="24"/>
        </w:rPr>
        <w:t>4. Conclusion</w:t>
      </w:r>
    </w:p>
    <w:p w14:paraId="192CC1D6" w14:textId="77777777" w:rsidR="00AC3BFF" w:rsidRPr="002E072F" w:rsidRDefault="00E10E1B" w:rsidP="00AC3BFF">
      <w:pPr>
        <w:jc w:val="both"/>
        <w:rPr>
          <w:sz w:val="24"/>
          <w:szCs w:val="24"/>
        </w:rPr>
      </w:pPr>
      <w:r w:rsidRPr="002E072F">
        <w:rPr>
          <w:sz w:val="24"/>
          <w:szCs w:val="24"/>
        </w:rPr>
        <w:tab/>
      </w:r>
      <w:r w:rsidR="00AC3BFF" w:rsidRPr="002E072F">
        <w:rPr>
          <w:sz w:val="24"/>
          <w:szCs w:val="24"/>
        </w:rPr>
        <w:t xml:space="preserve">In conclusion, the analysis of temperature data for the year 2013 revealed significant fluctuations, with the lowest temperature recorded in January and the highest in July. These extremes reflect the seasonal variability that characterizes the climate in many regions. Understanding these patterns is essential for various sectors, such as agriculture and energy management, as it helps farmers plan their activities and enables more efficient use of resources. Additionally, the ability to identify temperature extremes throughout the year highlights the importance of monitoring weather patterns to adapt to changing conditions and mitigate potential risks. Overall, this study underscores the value of temperature data analysis in informing decision-making and adaptation strategies in response to climate variability. </w:t>
      </w:r>
    </w:p>
    <w:p w14:paraId="6514DC26" w14:textId="77777777" w:rsidR="00AC3BFF" w:rsidRPr="002E072F" w:rsidRDefault="00AC3BFF" w:rsidP="00AC3BFF">
      <w:pPr>
        <w:jc w:val="both"/>
        <w:rPr>
          <w:sz w:val="24"/>
          <w:szCs w:val="24"/>
        </w:rPr>
      </w:pPr>
    </w:p>
    <w:p w14:paraId="21EA1EDA" w14:textId="6C4E7A7D" w:rsidR="00B66422" w:rsidRPr="002E072F" w:rsidRDefault="00AC3BFF" w:rsidP="00AC3BFF">
      <w:pPr>
        <w:jc w:val="both"/>
      </w:pPr>
      <w:proofErr w:type="gramStart"/>
      <w:r w:rsidRPr="002E072F">
        <w:rPr>
          <w:sz w:val="24"/>
          <w:szCs w:val="24"/>
        </w:rPr>
        <w:t>Looking ahead, continued monitoring and analysis of temperature trends</w:t>
      </w:r>
      <w:proofErr w:type="gramEnd"/>
      <w:r w:rsidRPr="002E072F">
        <w:rPr>
          <w:sz w:val="24"/>
          <w:szCs w:val="24"/>
        </w:rPr>
        <w:t xml:space="preserve"> will be crucial for understanding the impacts of climate change and developing effective strategies for adaptation and resilience. By leveraging tools such as linear regression and historical temperature records, we can better anticipate and respond to future temperature extremes, ensuring the well-being of communities and ecosystems in the face of a changing climate.</w:t>
      </w:r>
    </w:p>
    <w:sectPr w:rsidR="00B66422" w:rsidRPr="002E072F" w:rsidSect="00832956">
      <w:headerReference w:type="even" r:id="rId9"/>
      <w:headerReference w:type="default" r:id="rId10"/>
      <w:footerReference w:type="even" r:id="rId11"/>
      <w:footerReference w:type="default" r:id="rId12"/>
      <w:headerReference w:type="first" r:id="rId13"/>
      <w:footerReference w:type="first" r:id="rId14"/>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B543BD7" w14:textId="77777777" w:rsidR="000E0622" w:rsidRDefault="000E0622" w:rsidP="00510004">
      <w:pPr>
        <w:spacing w:after="0" w:line="240" w:lineRule="auto"/>
      </w:pPr>
      <w:r>
        <w:separator/>
      </w:r>
    </w:p>
  </w:endnote>
  <w:endnote w:type="continuationSeparator" w:id="0">
    <w:p w14:paraId="646307BF" w14:textId="77777777" w:rsidR="000E0622" w:rsidRDefault="000E0622" w:rsidP="005100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8BFBFA" w14:textId="77777777" w:rsidR="00C9033B" w:rsidRDefault="00C903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49032501"/>
      <w:docPartObj>
        <w:docPartGallery w:val="Page Numbers (Bottom of Page)"/>
        <w:docPartUnique/>
      </w:docPartObj>
    </w:sdtPr>
    <w:sdtEndPr>
      <w:rPr>
        <w:noProof/>
      </w:rPr>
    </w:sdtEndPr>
    <w:sdtContent>
      <w:p w14:paraId="3B5E20F3" w14:textId="47315D96" w:rsidR="00510004" w:rsidRDefault="0051000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252069E" w14:textId="77777777" w:rsidR="00510004" w:rsidRDefault="0051000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AB2F9D" w14:textId="77777777" w:rsidR="00C9033B" w:rsidRDefault="00C903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092CFBD" w14:textId="77777777" w:rsidR="000E0622" w:rsidRDefault="000E0622" w:rsidP="00510004">
      <w:pPr>
        <w:spacing w:after="0" w:line="240" w:lineRule="auto"/>
      </w:pPr>
      <w:r>
        <w:separator/>
      </w:r>
    </w:p>
  </w:footnote>
  <w:footnote w:type="continuationSeparator" w:id="0">
    <w:p w14:paraId="5365B62B" w14:textId="77777777" w:rsidR="000E0622" w:rsidRDefault="000E0622" w:rsidP="005100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A5ABBE" w14:textId="5F607619" w:rsidR="00C9033B" w:rsidRDefault="00000000">
    <w:pPr>
      <w:pStyle w:val="Header"/>
    </w:pPr>
    <w:r>
      <w:rPr>
        <w:noProof/>
      </w:rPr>
      <w:pict w14:anchorId="129F7F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5218985" o:spid="_x0000_s1026" type="#_x0000_t75" style="position:absolute;margin-left:0;margin-top:0;width:451.1pt;height:451.1pt;z-index:-251657216;mso-position-horizontal:center;mso-position-horizontal-relative:margin;mso-position-vertical:center;mso-position-vertical-relative:margin" o:allowincell="f">
          <v:imagedata r:id="rId1" o:title="東海大學校徽2022"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7156B7" w14:textId="0BEF7E68" w:rsidR="00510004" w:rsidRDefault="00000000">
    <w:pPr>
      <w:pStyle w:val="Header"/>
      <w:jc w:val="center"/>
    </w:pPr>
    <w:r>
      <w:rPr>
        <w:noProof/>
      </w:rPr>
      <w:pict w14:anchorId="7DD123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5218986" o:spid="_x0000_s1027" type="#_x0000_t75" style="position:absolute;left:0;text-align:left;margin-left:0;margin-top:0;width:451.1pt;height:451.1pt;z-index:-251656192;mso-position-horizontal:center;mso-position-horizontal-relative:margin;mso-position-vertical:center;mso-position-vertical-relative:margin" o:allowincell="f">
          <v:imagedata r:id="rId1" o:title="東海大學校徽2022" gain="19661f" blacklevel="22938f"/>
          <w10:wrap anchorx="margin" anchory="margin"/>
        </v:shape>
      </w:pict>
    </w:r>
  </w:p>
  <w:p w14:paraId="0B4CA167" w14:textId="77777777" w:rsidR="00510004" w:rsidRDefault="0051000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F100A0" w14:textId="4E4E881B" w:rsidR="00C9033B" w:rsidRDefault="00000000">
    <w:pPr>
      <w:pStyle w:val="Header"/>
    </w:pPr>
    <w:r>
      <w:rPr>
        <w:noProof/>
      </w:rPr>
      <w:pict w14:anchorId="35C847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5218984" o:spid="_x0000_s1025" type="#_x0000_t75" style="position:absolute;margin-left:0;margin-top:0;width:451.1pt;height:451.1pt;z-index:-251658240;mso-position-horizontal:center;mso-position-horizontal-relative:margin;mso-position-vertical:center;mso-position-vertical-relative:margin" o:allowincell="f">
          <v:imagedata r:id="rId1" o:title="東海大學校徽2022" gain="19661f" blacklevel="22938f"/>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1NTMzNTU2MDczMbRU0lEKTi0uzszPAykwrwUAIVHJgSwAAAA="/>
  </w:docVars>
  <w:rsids>
    <w:rsidRoot w:val="004C67D5"/>
    <w:rsid w:val="00072626"/>
    <w:rsid w:val="000E0622"/>
    <w:rsid w:val="00115012"/>
    <w:rsid w:val="002E072F"/>
    <w:rsid w:val="004B01F9"/>
    <w:rsid w:val="004C67D5"/>
    <w:rsid w:val="00510004"/>
    <w:rsid w:val="005D7A6C"/>
    <w:rsid w:val="0061335F"/>
    <w:rsid w:val="00627B1A"/>
    <w:rsid w:val="00663CAD"/>
    <w:rsid w:val="00687B52"/>
    <w:rsid w:val="006D0039"/>
    <w:rsid w:val="006D4B88"/>
    <w:rsid w:val="00710685"/>
    <w:rsid w:val="0076238E"/>
    <w:rsid w:val="00785DBF"/>
    <w:rsid w:val="007E2D69"/>
    <w:rsid w:val="00832956"/>
    <w:rsid w:val="008903FC"/>
    <w:rsid w:val="009D5592"/>
    <w:rsid w:val="00AC3BFF"/>
    <w:rsid w:val="00B5543F"/>
    <w:rsid w:val="00B66422"/>
    <w:rsid w:val="00C13EBA"/>
    <w:rsid w:val="00C9033B"/>
    <w:rsid w:val="00D7035C"/>
    <w:rsid w:val="00D82B00"/>
    <w:rsid w:val="00DF08FC"/>
    <w:rsid w:val="00E10E1B"/>
    <w:rsid w:val="00F43C1C"/>
    <w:rsid w:val="00FE4B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764B3F"/>
  <w15:chartTrackingRefBased/>
  <w15:docId w15:val="{E8AF3054-2650-4A30-BA64-2DAA3A40A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EastAsia" w:hAnsi="Times New Roman" w:cs="Times New Roman"/>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0E1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00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0004"/>
  </w:style>
  <w:style w:type="paragraph" w:styleId="Footer">
    <w:name w:val="footer"/>
    <w:basedOn w:val="Normal"/>
    <w:link w:val="FooterChar"/>
    <w:uiPriority w:val="99"/>
    <w:unhideWhenUsed/>
    <w:rsid w:val="005100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0004"/>
  </w:style>
  <w:style w:type="paragraph" w:styleId="Caption">
    <w:name w:val="caption"/>
    <w:basedOn w:val="Normal"/>
    <w:next w:val="Normal"/>
    <w:uiPriority w:val="35"/>
    <w:unhideWhenUsed/>
    <w:qFormat/>
    <w:rsid w:val="00B66422"/>
    <w:pPr>
      <w:spacing w:after="200" w:line="240" w:lineRule="auto"/>
      <w:jc w:val="center"/>
    </w:pPr>
    <w:rPr>
      <w:sz w:val="24"/>
      <w:szCs w:val="24"/>
    </w:rPr>
  </w:style>
  <w:style w:type="table" w:styleId="TableGrid">
    <w:name w:val="Table Grid"/>
    <w:basedOn w:val="TableNormal"/>
    <w:uiPriority w:val="39"/>
    <w:rsid w:val="00B664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0</TotalTime>
  <Pages>3</Pages>
  <Words>472</Words>
  <Characters>269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uce Lee</dc:creator>
  <cp:keywords/>
  <dc:description/>
  <cp:lastModifiedBy>關建漢(s10420714)</cp:lastModifiedBy>
  <cp:revision>5</cp:revision>
  <dcterms:created xsi:type="dcterms:W3CDTF">2024-03-19T01:19:00Z</dcterms:created>
  <dcterms:modified xsi:type="dcterms:W3CDTF">2024-05-13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7255d23eb31be67715622ecdbe478ba93577c41501e592723ea773435622ed</vt:lpwstr>
  </property>
</Properties>
</file>